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a53eb60</w:t>
        </w:r>
      </w:hyperlink>
      <w:r>
        <w:t xml:space="preserve"> </w:t>
      </w:r>
      <w:r>
        <w:t xml:space="preserve">on January 3,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101"/>
    <w:bookmarkStart w:id="102"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 including full customisation and scalability.</w:t>
      </w:r>
      <w:r>
        <w:t xml:space="preserve"> </w:t>
      </w:r>
      <w:r>
        <w:t xml:space="preserve">However, this comes at the cost of increased complexity and development time.</w:t>
      </w:r>
      <w:r>
        <w:t xml:space="preserve"> </w:t>
      </w:r>
      <w:r>
        <w:t xml:space="preserve">We invite all interested researchers to select the framework that best suits their needs, or use the BioChatte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4-01-03)</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3)</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2)</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a53eb609f3a883d052091365f61238f460e02536/"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a53eb609f3a883d052091365f61238f460e02536"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a53eb609f3a883d052091365f61238f460e02536/"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a53eb609f3a883d052091365f61238f460e02536"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3T09:20:05Z</dcterms:created>
  <dcterms:modified xsi:type="dcterms:W3CDTF">2024-01-03T09: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